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662C82" w:rsidP="00662C82" w14:paraId="530E4E52" w14:textId="77777777"/>
    <w:p w:rsidR="00662C82" w:rsidP="00662C82" w14:paraId="66DF8624" w14:textId="77777777">
      <w:r>
        <w:t>NASA's Office of the Chief Financial Officer Diversity, Equity, Inclusion and Accessibility (DEIA) Pathways Internship and Career Fair Webinar Survey</w:t>
      </w:r>
    </w:p>
    <w:p w:rsidR="00E13A15" w:rsidP="00050041" w14:paraId="48B533E9" w14:textId="77777777">
      <w:pPr>
        <w:spacing w:after="0"/>
      </w:pPr>
      <w:r>
        <w:t xml:space="preserve">* 1. How did you hear about </w:t>
      </w:r>
      <w:r>
        <w:t xml:space="preserve">the NASA September 6th, </w:t>
      </w:r>
      <w:r>
        <w:t>2023</w:t>
      </w:r>
      <w:r>
        <w:t xml:space="preserve"> OCFO DEIA Pathways Career</w:t>
      </w:r>
    </w:p>
    <w:p w:rsidR="00E13A15" w:rsidP="00E13A15" w14:paraId="37DB5F63" w14:textId="66645A7F">
      <w:r>
        <w:t>Panel?</w:t>
      </w:r>
    </w:p>
    <w:p w:rsidR="00662C82" w:rsidP="00662C82" w14:paraId="7EB8504C" w14:textId="10576874">
      <w:r>
        <w:t>LinkedIn</w:t>
      </w:r>
    </w:p>
    <w:p w:rsidR="00662C82" w:rsidP="00662C82" w14:paraId="54D9B4CA" w14:textId="044EEF74">
      <w:r>
        <w:t>Handshake</w:t>
      </w:r>
    </w:p>
    <w:p w:rsidR="00662C82" w:rsidP="00662C82" w14:paraId="5C2A0882" w14:textId="53955C03">
      <w:r>
        <w:t>College Professor</w:t>
      </w:r>
    </w:p>
    <w:p w:rsidR="00662C82" w:rsidP="00662C82" w14:paraId="2E7970EA" w14:textId="23F7B170">
      <w:r>
        <w:t>Career Counselor</w:t>
      </w:r>
    </w:p>
    <w:p w:rsidR="00662C82" w:rsidP="00662C82" w14:paraId="49FBEF4D" w14:textId="705EE110">
      <w:r>
        <w:t>X (Formally Twitter)</w:t>
      </w:r>
    </w:p>
    <w:p w:rsidR="00662C82" w:rsidP="00662C82" w14:paraId="7A37CD01" w14:textId="02ED18AE">
      <w:r>
        <w:t>Facebook</w:t>
      </w:r>
    </w:p>
    <w:p w:rsidR="00662C82" w:rsidP="00662C82" w14:paraId="7EB3440A" w14:textId="5CD8740C">
      <w:r>
        <w:t>NASA Employee</w:t>
      </w:r>
    </w:p>
    <w:p w:rsidR="00662C82" w:rsidP="00662C82" w14:paraId="249E9D51" w14:textId="76E8C9F9">
      <w:r>
        <w:t>Other (please specify)</w:t>
      </w:r>
    </w:p>
    <w:p w:rsidR="00662C82" w:rsidP="00662C82" w14:paraId="0A5D664A" w14:textId="77777777"/>
    <w:p w:rsidR="00662C82" w:rsidP="00662C82" w14:paraId="71BE5E62" w14:textId="77777777">
      <w:r>
        <w:t>* 2. How would you rate the information presented in the webinar?</w:t>
      </w:r>
    </w:p>
    <w:p w:rsidR="00662C82" w:rsidP="00662C82" w14:paraId="5A699ED3" w14:textId="64A8AD00">
      <w:r>
        <w:t>Poor</w:t>
      </w:r>
      <w:r>
        <w:tab/>
        <w:t>Fair</w:t>
      </w:r>
      <w:r>
        <w:tab/>
      </w:r>
      <w:r w:rsidR="00E13A15">
        <w:t xml:space="preserve">Good </w:t>
      </w:r>
      <w:r>
        <w:tab/>
      </w:r>
      <w:r w:rsidR="00E13A15">
        <w:t xml:space="preserve">Very </w:t>
      </w:r>
      <w:r>
        <w:t>Good</w:t>
      </w:r>
      <w:r>
        <w:tab/>
        <w:t>Excellent</w:t>
      </w:r>
    </w:p>
    <w:p w:rsidR="00662C82" w:rsidP="00662C82" w14:paraId="05BA0DE2" w14:textId="77777777"/>
    <w:p w:rsidR="00662C82" w:rsidP="00662C82" w14:paraId="6D5F714C" w14:textId="3BBABB8E">
      <w:r>
        <w:t>* 3. How would you rate the technology?</w:t>
      </w:r>
    </w:p>
    <w:p w:rsidR="00662C82" w:rsidP="00662C82" w14:paraId="3A955C1D" w14:textId="63368501">
      <w:r>
        <w:t xml:space="preserve">Poor </w:t>
      </w:r>
      <w:r>
        <w:tab/>
        <w:t>Fair</w:t>
      </w:r>
      <w:r>
        <w:tab/>
      </w:r>
      <w:r w:rsidR="00E13A15">
        <w:t>Good</w:t>
      </w:r>
      <w:r>
        <w:tab/>
      </w:r>
      <w:r w:rsidR="00E13A15">
        <w:t xml:space="preserve"> Very </w:t>
      </w:r>
      <w:r>
        <w:t>Good</w:t>
      </w:r>
      <w:r>
        <w:tab/>
        <w:t>Excellent</w:t>
      </w:r>
    </w:p>
    <w:p w:rsidR="00662C82" w:rsidP="00662C82" w14:paraId="0EFBA618" w14:textId="61B68618"/>
    <w:p w:rsidR="00662C82" w:rsidP="00662C82" w14:paraId="454560FD" w14:textId="324329B3">
      <w:r>
        <w:t>* 4. Were your expectations met?</w:t>
      </w:r>
    </w:p>
    <w:p w:rsidR="00662C82" w:rsidP="00662C82" w14:paraId="3F2FE214" w14:textId="55A38FD8">
      <w:r>
        <w:t>Yes</w:t>
      </w:r>
    </w:p>
    <w:p w:rsidR="00662C82" w:rsidP="00662C82" w14:paraId="2B00FF3F" w14:textId="5B994F97">
      <w:r>
        <w:t>No</w:t>
      </w:r>
    </w:p>
    <w:p w:rsidR="00662C82" w:rsidP="00662C82" w14:paraId="238F30B2" w14:textId="77777777"/>
    <w:p w:rsidR="00662C82" w:rsidP="00662C82" w14:paraId="24AAD3FA" w14:textId="7ED226CF">
      <w:r>
        <w:t>* 5. Has your perception of NASA improved through the webinar?</w:t>
      </w:r>
    </w:p>
    <w:p w:rsidR="00662C82" w:rsidP="00662C82" w14:paraId="47DAEF96" w14:textId="5F27CF21">
      <w:r>
        <w:t>Yes</w:t>
      </w:r>
    </w:p>
    <w:p w:rsidR="00662C82" w:rsidP="00662C82" w14:paraId="352622B0" w14:textId="77777777">
      <w:r>
        <w:t>No</w:t>
      </w:r>
    </w:p>
    <w:p w:rsidR="00662C82" w:rsidP="00662C82" w14:paraId="225DBFB8" w14:textId="474BD22A"/>
    <w:p w:rsidR="00662C82" w:rsidP="00662C82" w14:paraId="42CA6342" w14:textId="77777777"/>
    <w:p w:rsidR="00662C82" w:rsidP="00662C82" w14:paraId="08308A65" w14:textId="694EB82F">
      <w:r>
        <w:t>* 6. What were your favorite/least favorite moments in the webinar?</w:t>
      </w:r>
    </w:p>
    <w:p w:rsidR="00662C82" w:rsidP="00662C82" w14:paraId="0BFCE1C8" w14:textId="77777777"/>
    <w:p w:rsidR="00662C82" w:rsidP="00662C82" w14:paraId="5E92967F" w14:textId="642B25D0">
      <w:r>
        <w:t>* 7. Did you find the platform easy to use?</w:t>
      </w:r>
    </w:p>
    <w:p w:rsidR="00662C82" w:rsidP="00662C82" w14:paraId="15E8C126" w14:textId="665689BB">
      <w:r>
        <w:t>Yes</w:t>
      </w:r>
    </w:p>
    <w:p w:rsidR="00662C82" w:rsidP="00662C82" w14:paraId="1D46916B" w14:textId="7F6E6F0C">
      <w:r>
        <w:t>No</w:t>
      </w:r>
    </w:p>
    <w:p w:rsidR="00662C82" w:rsidP="00662C82" w14:paraId="4AA724CE" w14:textId="77777777"/>
    <w:p w:rsidR="00662C82" w:rsidP="00662C82" w14:paraId="59E54FF7" w14:textId="20EEBDBA">
      <w:r>
        <w:t>* 8. How likely would you recommend this webinar to a friend?</w:t>
      </w:r>
    </w:p>
    <w:p w:rsidR="00662C82" w:rsidP="00662C82" w14:paraId="590D7927" w14:textId="74EDB17E">
      <w:r>
        <w:t>Likely</w:t>
      </w:r>
    </w:p>
    <w:p w:rsidR="00662C82" w:rsidP="00662C82" w14:paraId="5BE4B442" w14:textId="5DBF374B">
      <w:r>
        <w:t>Unlikely</w:t>
      </w:r>
    </w:p>
    <w:p w:rsidR="00662C82" w:rsidP="00662C82" w14:paraId="0BB9104A" w14:textId="77777777"/>
    <w:p w:rsidR="00662C82" w:rsidP="00662C82" w14:paraId="0A3A8FC2" w14:textId="7600C9C8">
      <w:r>
        <w:t xml:space="preserve">* 9. </w:t>
      </w:r>
      <w:r w:rsidRPr="00E13A15" w:rsidR="00E13A15">
        <w:t>Would you like to be notified of our next NASA OCFO career panel event?</w:t>
      </w:r>
    </w:p>
    <w:p w:rsidR="00662C82" w:rsidP="00662C82" w14:paraId="1F7CED96" w14:textId="4D0776FE">
      <w:r>
        <w:t>Yes</w:t>
      </w:r>
    </w:p>
    <w:p w:rsidR="00662C82" w:rsidP="00662C82" w14:paraId="16B346BF" w14:textId="4766AC33">
      <w:r>
        <w:t>No</w:t>
      </w:r>
    </w:p>
    <w:p w:rsidR="00E13A15" w:rsidP="00662C82" w14:paraId="48E8EE27" w14:textId="150A8DD8">
      <w:r>
        <w:t xml:space="preserve">If </w:t>
      </w:r>
      <w:r>
        <w:t>Yes</w:t>
      </w:r>
      <w:r>
        <w:t>, please enter your email address below:</w:t>
      </w:r>
    </w:p>
    <w:p w:rsidR="00662C82" w:rsidP="00662C82" w14:paraId="424E10C6" w14:textId="77777777"/>
    <w:p w:rsidR="007D5B39" w:rsidP="00662C82" w14:paraId="3F3395DD" w14:textId="04311FED">
      <w:r>
        <w:t>10. Any improvements that can be made to the webinar?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2C82"/>
    <w:rsid w:val="00050041"/>
    <w:rsid w:val="00662C82"/>
    <w:rsid w:val="007D5B39"/>
    <w:rsid w:val="00BC7981"/>
    <w:rsid w:val="00E13A15"/>
  </w:rsids>
  <w:docVars>
    <w:docVar w:name="__Grammarly_42___1" w:val="H4sIAAAAAAAEAKtWcslP9kxRslIyNDY2tjS0MDEzNjExsjSxNDFQ0lEKTi0uzszPAykwqgUAIEd0Z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CAB5715"/>
  <w15:chartTrackingRefBased/>
  <w15:docId w15:val="{0F456226-41BE-48EF-8D77-9FE32B59D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E13A1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theme" Target="theme/theme1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85712A9B0E014A821F96E8193710BC" ma:contentTypeVersion="12" ma:contentTypeDescription="Create a new document." ma:contentTypeScope="" ma:versionID="487bbc508acdd9e58ea460a0331fb258">
  <xsd:schema xmlns:xsd="http://www.w3.org/2001/XMLSchema" xmlns:xs="http://www.w3.org/2001/XMLSchema" xmlns:p="http://schemas.microsoft.com/office/2006/metadata/properties" xmlns:ns2="a1a0e265-3c98-4989-82f8-db0e13907c63" xmlns:ns3="022946b7-a681-4ee6-a5ff-b236f47f2c0a" targetNamespace="http://schemas.microsoft.com/office/2006/metadata/properties" ma:root="true" ma:fieldsID="acfcdd691effea22bfadfdf9e2de293d" ns2:_="" ns3:_="">
    <xsd:import namespace="a1a0e265-3c98-4989-82f8-db0e13907c63"/>
    <xsd:import namespace="022946b7-a681-4ee6-a5ff-b236f47f2c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a0e265-3c98-4989-82f8-db0e13907c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b68aea-d2ee-4a6c-85e6-e4b5686e96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2946b7-a681-4ee6-a5ff-b236f47f2c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132778-A033-4275-A328-B5AE38C16B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1E1DDF-EE5B-4840-B708-135ADC5E4307}">
  <ds:schemaRefs/>
</ds:datastoreItem>
</file>

<file path=customXml/itemProps3.xml><?xml version="1.0" encoding="utf-8"?>
<ds:datastoreItem xmlns:ds="http://schemas.openxmlformats.org/officeDocument/2006/customXml" ds:itemID="{A7915E7A-3A22-44D6-B3A7-56ED1C62506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5</Words>
  <Characters>888</Characters>
  <Application>Microsoft Office Word</Application>
  <DocSecurity>0</DocSecurity>
  <Lines>7</Lines>
  <Paragraphs>2</Paragraphs>
  <ScaleCrop>false</ScaleCrop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rphy, LeeAnn A {She,Her,Hers} (GSFC-1520)</dc:creator>
  <cp:lastModifiedBy>Reiff, Scott (LARC-B713)[LAMPS 2]</cp:lastModifiedBy>
  <cp:revision>2</cp:revision>
  <dcterms:created xsi:type="dcterms:W3CDTF">2023-09-18T15:29:00Z</dcterms:created>
  <dcterms:modified xsi:type="dcterms:W3CDTF">2023-09-18T15:29:00Z</dcterms:modified>
</cp:coreProperties>
</file>